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4FC1B205" w:rsidR="00964E27" w:rsidRDefault="00632FCA">
      <w:r>
        <w:t>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operational performance but 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2601F4"/>
    <w:rsid w:val="00284509"/>
    <w:rsid w:val="0041318C"/>
    <w:rsid w:val="00632FCA"/>
    <w:rsid w:val="007E740C"/>
    <w:rsid w:val="00964E27"/>
    <w:rsid w:val="00B51FF7"/>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2</Words>
  <Characters>1272</Characters>
  <Application>Microsoft Office Word</Application>
  <DocSecurity>0</DocSecurity>
  <Lines>10</Lines>
  <Paragraphs>2</Paragraphs>
  <ScaleCrop>false</ScaleCrop>
  <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59:00Z</dcterms:created>
  <dcterms:modified xsi:type="dcterms:W3CDTF">2021-10-28T10:59:00Z</dcterms:modified>
</cp:coreProperties>
</file>